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f25012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f250123-58c5-11ef-b238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RHDQAzSZQHtvyUbKICSKk3uROEv/mwXWAjQf83PQj3qW1V1zzQf4Be86nf9+61GWM1fERkGvuKxPBBKsO2XOx6ZGjKFhyIktwieWlbu3iT6Z32/K6Cv1odptT107d+qiwZIFme+apo2KmILHvEUESwoqPHdz/QeGZMnI2LKR7yWUVgm1Whl/K6HOauHUIzPeogqYcsz5l6fCNcyXubH+ja36qOTcsWzjyms1ei7X4jRBhwhBuqjvNs8j65J9G/tjA1IIB/KLVRiIL9T68ASIhr3eaAhVWuZ6YSfu4ypjBQS89kTEIJUmAPnh4KB2T1xP9gDbgdC4PzVFGiNVVeYuB/I1fLyRPAsrEfWfV75rjZyoEdD6n4wOpYkzQT899z77huoBmGCctTKB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tility warehouse website down ?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f250123-58c5-11ef-b238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f250123-58c5-11ef-b238-1f90b6841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f250123-58c5-11ef-b238-1f90b6841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f250123</dc:title>
  <dc:creator/>
  <cp:keywords/>
  <dcterms:created xsi:type="dcterms:W3CDTF">2026-05-07T14:58:00Z</dcterms:created>
  <dcterms:modified xsi:type="dcterms:W3CDTF">2026-05-07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